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2E2D9" w14:textId="77777777" w:rsidR="00BC3EE9" w:rsidRDefault="00BC3EE9" w:rsidP="00BC3EE9">
      <w:pPr>
        <w:rPr>
          <w:rFonts w:ascii="Times New Roman" w:hAnsi="Times New Roman" w:cs="Times New Roman"/>
          <w:b/>
          <w:iCs/>
          <w:sz w:val="28"/>
          <w:szCs w:val="28"/>
        </w:rPr>
      </w:pPr>
    </w:p>
    <w:p w14:paraId="395198FA" w14:textId="39187450" w:rsidR="00BC3EE9" w:rsidRPr="005436C7" w:rsidRDefault="00BC3EE9" w:rsidP="00BC3EE9">
      <w:pPr>
        <w:rPr>
          <w:rFonts w:ascii="Times New Roman" w:hAnsi="Times New Roman" w:cs="Times New Roman"/>
          <w:b/>
          <w:iCs/>
          <w:sz w:val="28"/>
          <w:szCs w:val="28"/>
        </w:rPr>
      </w:pPr>
      <w:r w:rsidRPr="008669B6">
        <w:rPr>
          <w:rFonts w:ascii="Times New Roman" w:hAnsi="Times New Roman" w:cs="Times New Roman"/>
          <w:b/>
          <w:iCs/>
          <w:sz w:val="28"/>
          <w:szCs w:val="28"/>
        </w:rPr>
        <w:t>Sample 360 Performance Review – Final Assessment</w:t>
      </w:r>
    </w:p>
    <w:p w14:paraId="0A666FC9" w14:textId="77777777" w:rsidR="00BC3EE9" w:rsidRPr="005436C7" w:rsidRDefault="00BC3EE9" w:rsidP="00BC3EE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436C7">
        <w:rPr>
          <w:rFonts w:ascii="Times New Roman" w:hAnsi="Times New Roman" w:cs="Times New Roman"/>
          <w:b/>
          <w:bCs/>
          <w:sz w:val="28"/>
          <w:szCs w:val="28"/>
        </w:rPr>
        <w:t xml:space="preserve">360 Performance Review </w:t>
      </w:r>
    </w:p>
    <w:p w14:paraId="16DB3801" w14:textId="77777777" w:rsidR="00BC3EE9" w:rsidRPr="005436C7" w:rsidRDefault="00BC3EE9" w:rsidP="00BC3EE9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6C7">
        <w:rPr>
          <w:rFonts w:ascii="Times New Roman" w:hAnsi="Times New Roman" w:cs="Times New Roman"/>
          <w:b/>
          <w:bCs/>
          <w:sz w:val="28"/>
          <w:szCs w:val="28"/>
        </w:rPr>
        <w:t xml:space="preserve">Name &amp; Position – </w:t>
      </w:r>
    </w:p>
    <w:p w14:paraId="73004ADD" w14:textId="77777777" w:rsidR="00BC3EE9" w:rsidRPr="005436C7" w:rsidRDefault="00BC3EE9" w:rsidP="00BC3EE9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6C7">
        <w:rPr>
          <w:rFonts w:ascii="Times New Roman" w:hAnsi="Times New Roman" w:cs="Times New Roman"/>
          <w:b/>
          <w:bCs/>
          <w:sz w:val="28"/>
          <w:szCs w:val="28"/>
        </w:rPr>
        <w:t xml:space="preserve">Department &amp; Leader – </w:t>
      </w:r>
    </w:p>
    <w:p w14:paraId="6D44EB94" w14:textId="77777777" w:rsidR="00BC3EE9" w:rsidRPr="005436C7" w:rsidRDefault="00BC3EE9" w:rsidP="00BC3EE9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6C7">
        <w:rPr>
          <w:rFonts w:ascii="Times New Roman" w:hAnsi="Times New Roman" w:cs="Times New Roman"/>
          <w:b/>
          <w:bCs/>
          <w:sz w:val="28"/>
          <w:szCs w:val="28"/>
        </w:rPr>
        <w:t xml:space="preserve">Date – </w:t>
      </w:r>
    </w:p>
    <w:p w14:paraId="080E912B" w14:textId="77777777" w:rsidR="00BC3EE9" w:rsidRPr="005436C7" w:rsidRDefault="00BC3EE9" w:rsidP="00BC3EE9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9959" w:type="dxa"/>
        <w:tblLook w:val="04A0" w:firstRow="1" w:lastRow="0" w:firstColumn="1" w:lastColumn="0" w:noHBand="0" w:noVBand="1"/>
      </w:tblPr>
      <w:tblGrid>
        <w:gridCol w:w="1856"/>
        <w:gridCol w:w="8103"/>
      </w:tblGrid>
      <w:tr w:rsidR="00BC3EE9" w:rsidRPr="005436C7" w14:paraId="53F7B1B0" w14:textId="77777777" w:rsidTr="00F41AF2">
        <w:trPr>
          <w:trHeight w:val="350"/>
        </w:trPr>
        <w:tc>
          <w:tcPr>
            <w:tcW w:w="1795" w:type="dxa"/>
            <w:shd w:val="clear" w:color="auto" w:fill="BFBFBF" w:themeFill="background1" w:themeFillShade="BF"/>
          </w:tcPr>
          <w:p w14:paraId="31E3D099" w14:textId="77777777" w:rsidR="00BC3EE9" w:rsidRPr="005436C7" w:rsidRDefault="00BC3EE9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7839" w:type="dxa"/>
            <w:shd w:val="clear" w:color="auto" w:fill="BFBFBF" w:themeFill="background1" w:themeFillShade="BF"/>
          </w:tcPr>
          <w:p w14:paraId="0BC65D58" w14:textId="77777777" w:rsidR="00BC3EE9" w:rsidRPr="005436C7" w:rsidRDefault="00BC3EE9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MMARY OF 360 PERFORMANCE REVIEW FEEDBACK</w:t>
            </w:r>
          </w:p>
        </w:tc>
      </w:tr>
      <w:tr w:rsidR="00BC3EE9" w:rsidRPr="005436C7" w14:paraId="59909805" w14:textId="77777777" w:rsidTr="00F41AF2">
        <w:tc>
          <w:tcPr>
            <w:tcW w:w="1795" w:type="dxa"/>
            <w:shd w:val="clear" w:color="auto" w:fill="F2F2F2" w:themeFill="background1" w:themeFillShade="F2"/>
          </w:tcPr>
          <w:p w14:paraId="60689A08" w14:textId="77777777" w:rsidR="00BC3EE9" w:rsidRPr="005436C7" w:rsidRDefault="00BC3EE9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NTINUE</w:t>
            </w:r>
          </w:p>
        </w:tc>
        <w:tc>
          <w:tcPr>
            <w:tcW w:w="7839" w:type="dxa"/>
            <w:shd w:val="clear" w:color="auto" w:fill="F2F2F2" w:themeFill="background1" w:themeFillShade="F2"/>
          </w:tcPr>
          <w:p w14:paraId="27EA10BB" w14:textId="77777777" w:rsidR="00BC3EE9" w:rsidRPr="00DD3128" w:rsidRDefault="00BC3EE9" w:rsidP="00F41A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DD3128">
              <w:rPr>
                <w:rFonts w:ascii="Times New Roman" w:hAnsi="Times New Roman" w:cs="Times New Roman"/>
                <w:sz w:val="28"/>
                <w:szCs w:val="28"/>
              </w:rPr>
              <w:t>Summary of the 'CONTINUE' themes in team members' feedbac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– </w:t>
            </w:r>
            <w:r w:rsidRPr="000B1F44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ot limited to three</w:t>
            </w:r>
          </w:p>
        </w:tc>
      </w:tr>
      <w:tr w:rsidR="00BC3EE9" w:rsidRPr="005436C7" w14:paraId="215A1DD7" w14:textId="77777777" w:rsidTr="00F41AF2">
        <w:tc>
          <w:tcPr>
            <w:tcW w:w="1795" w:type="dxa"/>
          </w:tcPr>
          <w:p w14:paraId="1B24D99A" w14:textId="77777777" w:rsidR="00BC3EE9" w:rsidRPr="005436C7" w:rsidRDefault="00BC3EE9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7839" w:type="dxa"/>
          </w:tcPr>
          <w:p w14:paraId="6FBC9DFE" w14:textId="77777777" w:rsidR="00BC3EE9" w:rsidRPr="005436C7" w:rsidRDefault="00BC3EE9" w:rsidP="00BC3EE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14:paraId="32060A31" w14:textId="77777777" w:rsidR="00BC3EE9" w:rsidRPr="005436C7" w:rsidRDefault="00BC3EE9" w:rsidP="00BC3EE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  <w:p w14:paraId="2CC1C973" w14:textId="77777777" w:rsidR="00BC3EE9" w:rsidRPr="005D6DA9" w:rsidRDefault="00BC3EE9" w:rsidP="00BC3EE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</w:tc>
      </w:tr>
      <w:tr w:rsidR="00BC3EE9" w:rsidRPr="005436C7" w14:paraId="47C6A968" w14:textId="77777777" w:rsidTr="00F41AF2">
        <w:tc>
          <w:tcPr>
            <w:tcW w:w="1795" w:type="dxa"/>
            <w:shd w:val="clear" w:color="auto" w:fill="F2F2F2" w:themeFill="background1" w:themeFillShade="F2"/>
          </w:tcPr>
          <w:p w14:paraId="19378B83" w14:textId="77777777" w:rsidR="00BC3EE9" w:rsidRPr="005436C7" w:rsidRDefault="00BC3EE9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TART</w:t>
            </w:r>
          </w:p>
        </w:tc>
        <w:tc>
          <w:tcPr>
            <w:tcW w:w="7839" w:type="dxa"/>
            <w:shd w:val="clear" w:color="auto" w:fill="F2F2F2" w:themeFill="background1" w:themeFillShade="F2"/>
          </w:tcPr>
          <w:p w14:paraId="02EFE23B" w14:textId="77777777" w:rsidR="00BC3EE9" w:rsidRPr="00DD3128" w:rsidRDefault="00BC3EE9" w:rsidP="00F41A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DD3128">
              <w:rPr>
                <w:rFonts w:ascii="Times New Roman" w:hAnsi="Times New Roman" w:cs="Times New Roman"/>
                <w:sz w:val="28"/>
                <w:szCs w:val="28"/>
              </w:rPr>
              <w:t>Summary of the 'START' themes in the team members' feedbac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r w:rsidRPr="000B1F44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ot limited to three</w:t>
            </w:r>
          </w:p>
        </w:tc>
      </w:tr>
      <w:tr w:rsidR="00BC3EE9" w:rsidRPr="005436C7" w14:paraId="5D379959" w14:textId="77777777" w:rsidTr="00F41AF2">
        <w:tc>
          <w:tcPr>
            <w:tcW w:w="1795" w:type="dxa"/>
          </w:tcPr>
          <w:p w14:paraId="2B5DC890" w14:textId="77777777" w:rsidR="00BC3EE9" w:rsidRPr="005436C7" w:rsidRDefault="00BC3EE9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7839" w:type="dxa"/>
          </w:tcPr>
          <w:p w14:paraId="47E3F542" w14:textId="77777777" w:rsidR="00BC3EE9" w:rsidRPr="005436C7" w:rsidRDefault="00BC3EE9" w:rsidP="00BC3EE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  <w:p w14:paraId="0F44C09E" w14:textId="77777777" w:rsidR="00BC3EE9" w:rsidRPr="005436C7" w:rsidRDefault="00BC3EE9" w:rsidP="00BC3EE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  <w:p w14:paraId="5B9E267E" w14:textId="77777777" w:rsidR="00BC3EE9" w:rsidRPr="005D6DA9" w:rsidRDefault="00BC3EE9" w:rsidP="00BC3EE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BC3EE9" w:rsidRPr="005436C7" w14:paraId="08C65E40" w14:textId="77777777" w:rsidTr="00F41AF2">
        <w:tc>
          <w:tcPr>
            <w:tcW w:w="1795" w:type="dxa"/>
            <w:shd w:val="clear" w:color="auto" w:fill="F2F2F2" w:themeFill="background1" w:themeFillShade="F2"/>
          </w:tcPr>
          <w:p w14:paraId="3902C28D" w14:textId="77777777" w:rsidR="00BC3EE9" w:rsidRPr="005436C7" w:rsidRDefault="00BC3EE9" w:rsidP="00F41AF2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TOP</w:t>
            </w:r>
          </w:p>
        </w:tc>
        <w:tc>
          <w:tcPr>
            <w:tcW w:w="7839" w:type="dxa"/>
            <w:shd w:val="clear" w:color="auto" w:fill="F2F2F2" w:themeFill="background1" w:themeFillShade="F2"/>
          </w:tcPr>
          <w:p w14:paraId="39EE5F2F" w14:textId="77777777" w:rsidR="00BC3EE9" w:rsidRPr="00DD3128" w:rsidRDefault="00BC3EE9" w:rsidP="00F41AF2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D3128">
              <w:rPr>
                <w:rFonts w:ascii="Times New Roman" w:hAnsi="Times New Roman" w:cs="Times New Roman"/>
                <w:sz w:val="28"/>
                <w:szCs w:val="28"/>
              </w:rPr>
              <w:t>Summary of the 'STOP' themes in the team members' feedbac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- </w:t>
            </w:r>
            <w:r w:rsidRPr="000B1F44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not limited to three</w:t>
            </w:r>
          </w:p>
        </w:tc>
      </w:tr>
      <w:tr w:rsidR="00BC3EE9" w:rsidRPr="005436C7" w14:paraId="40DE49DB" w14:textId="77777777" w:rsidTr="00F41AF2">
        <w:tc>
          <w:tcPr>
            <w:tcW w:w="1795" w:type="dxa"/>
          </w:tcPr>
          <w:p w14:paraId="3D1A7E5D" w14:textId="77777777" w:rsidR="00BC3EE9" w:rsidRPr="005436C7" w:rsidRDefault="00BC3EE9" w:rsidP="00F41AF2">
            <w:pPr>
              <w:pStyle w:val="ListParagrap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7839" w:type="dxa"/>
          </w:tcPr>
          <w:p w14:paraId="3C6E89B5" w14:textId="77777777" w:rsidR="00BC3EE9" w:rsidRPr="005436C7" w:rsidRDefault="00BC3EE9" w:rsidP="00BC3EE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  <w:p w14:paraId="77A5A903" w14:textId="77777777" w:rsidR="00BC3EE9" w:rsidRPr="005436C7" w:rsidRDefault="00BC3EE9" w:rsidP="00BC3EE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  <w:p w14:paraId="2951C423" w14:textId="77777777" w:rsidR="00BC3EE9" w:rsidRPr="005D6DA9" w:rsidRDefault="00BC3EE9" w:rsidP="00BC3EE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319"/>
        <w:tblW w:w="9959" w:type="dxa"/>
        <w:tblLook w:val="04A0" w:firstRow="1" w:lastRow="0" w:firstColumn="1" w:lastColumn="0" w:noHBand="0" w:noVBand="1"/>
      </w:tblPr>
      <w:tblGrid>
        <w:gridCol w:w="9959"/>
      </w:tblGrid>
      <w:tr w:rsidR="00BC3EE9" w:rsidRPr="005436C7" w14:paraId="44EE9A4D" w14:textId="77777777" w:rsidTr="00F41AF2">
        <w:trPr>
          <w:trHeight w:val="1125"/>
        </w:trPr>
        <w:tc>
          <w:tcPr>
            <w:tcW w:w="9959" w:type="dxa"/>
          </w:tcPr>
          <w:p w14:paraId="2AC439EA" w14:textId="77777777" w:rsidR="00BC3EE9" w:rsidRPr="005436C7" w:rsidRDefault="00BC3EE9" w:rsidP="00F41AF2">
            <w:pPr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</w:pPr>
            <w:r w:rsidRPr="005436C7"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  <w:t>LEADERS COM</w:t>
            </w:r>
            <w:r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  <w:t>M</w:t>
            </w:r>
            <w:r w:rsidRPr="005436C7"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  <w:t xml:space="preserve">ENTS </w:t>
            </w:r>
            <w:r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  <w:t>-</w:t>
            </w:r>
          </w:p>
        </w:tc>
      </w:tr>
    </w:tbl>
    <w:p w14:paraId="10A26314" w14:textId="77777777" w:rsidR="00BC3EE9" w:rsidRPr="005436C7" w:rsidRDefault="00BC3EE9" w:rsidP="00BC3EE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24A7706" w14:textId="77777777" w:rsidR="000C0995" w:rsidRDefault="000C0995"/>
    <w:sectPr w:rsidR="000C09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61F2F"/>
    <w:multiLevelType w:val="hybridMultilevel"/>
    <w:tmpl w:val="6C7423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C3C22"/>
    <w:multiLevelType w:val="hybridMultilevel"/>
    <w:tmpl w:val="249013B8"/>
    <w:lvl w:ilvl="0" w:tplc="C5E80A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375581"/>
    <w:multiLevelType w:val="hybridMultilevel"/>
    <w:tmpl w:val="A3EAC858"/>
    <w:lvl w:ilvl="0" w:tplc="94562E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6264195">
    <w:abstractNumId w:val="1"/>
  </w:num>
  <w:num w:numId="2" w16cid:durableId="1050033303">
    <w:abstractNumId w:val="2"/>
  </w:num>
  <w:num w:numId="3" w16cid:durableId="750657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LE0MjEyMjMyMDVR0lEKTi0uzszPAykwrAUAXtWDCCwAAAA="/>
  </w:docVars>
  <w:rsids>
    <w:rsidRoot w:val="00BC3EE9"/>
    <w:rsid w:val="000C0995"/>
    <w:rsid w:val="00BC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C1870"/>
  <w15:chartTrackingRefBased/>
  <w15:docId w15:val="{37586F73-6491-4D84-A470-FDD9EAD8C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E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EE9"/>
    <w:pPr>
      <w:ind w:left="720"/>
      <w:contextualSpacing/>
    </w:pPr>
  </w:style>
  <w:style w:type="table" w:styleId="TableGrid">
    <w:name w:val="Table Grid"/>
    <w:basedOn w:val="TableNormal"/>
    <w:uiPriority w:val="59"/>
    <w:rsid w:val="00BC3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Darrell</dc:creator>
  <cp:keywords/>
  <dc:description/>
  <cp:lastModifiedBy>Laura Darrell</cp:lastModifiedBy>
  <cp:revision>1</cp:revision>
  <dcterms:created xsi:type="dcterms:W3CDTF">2022-07-28T18:02:00Z</dcterms:created>
  <dcterms:modified xsi:type="dcterms:W3CDTF">2022-07-28T18:02:00Z</dcterms:modified>
</cp:coreProperties>
</file>